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D964" w14:textId="6897B4E1" w:rsidR="00F127FF" w:rsidRPr="00F127FF" w:rsidRDefault="00F127FF" w:rsidP="00231437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ATION FORM</w:t>
      </w:r>
    </w:p>
    <w:p w14:paraId="5B81C5A7" w14:textId="4B321757" w:rsidR="00F127FF" w:rsidRPr="00844522" w:rsidRDefault="00F50D26" w:rsidP="00231437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44522">
        <w:rPr>
          <w:rFonts w:ascii="Times New Roman" w:hAnsi="Times New Roman" w:cs="Times New Roman"/>
          <w:b/>
          <w:bCs/>
          <w:lang w:val="en-US"/>
        </w:rPr>
        <w:t>MACDONALD CAMPUS GRADUATE STUDENTS’ SOCIETY</w:t>
      </w:r>
      <w:r w:rsidR="00844522" w:rsidRPr="00844522">
        <w:rPr>
          <w:rFonts w:ascii="Times New Roman" w:hAnsi="Times New Roman" w:cs="Times New Roman"/>
          <w:b/>
          <w:bCs/>
          <w:lang w:val="en-US"/>
        </w:rPr>
        <w:t xml:space="preserve"> (MCGSS)</w:t>
      </w:r>
    </w:p>
    <w:p w14:paraId="4FCE35DC" w14:textId="26FDAE77" w:rsidR="00F127FF" w:rsidRPr="00F127FF" w:rsidRDefault="00F50D26" w:rsidP="00A415C4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>We, the undersigned, nominate</w:t>
      </w:r>
      <w:r w:rsidR="00F127FF" w:rsidRPr="00F127FF">
        <w:rPr>
          <w:rFonts w:ascii="Times New Roman" w:hAnsi="Times New Roman" w:cs="Times New Roman"/>
          <w:lang w:val="en-US"/>
        </w:rPr>
        <w:t xml:space="preserve"> _______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of the Department of </w:t>
      </w:r>
      <w:r w:rsidR="00F127FF" w:rsidRPr="00F127FF">
        <w:rPr>
          <w:rFonts w:ascii="Times New Roman" w:hAnsi="Times New Roman" w:cs="Times New Roman"/>
          <w:lang w:val="en-US"/>
        </w:rPr>
        <w:t xml:space="preserve">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for the position of </w:t>
      </w:r>
      <w:r w:rsidR="00F127FF" w:rsidRPr="00F127FF">
        <w:rPr>
          <w:rFonts w:ascii="Times New Roman" w:hAnsi="Times New Roman" w:cs="Times New Roman"/>
          <w:lang w:val="en-US"/>
        </w:rPr>
        <w:t>________________________</w:t>
      </w:r>
      <w:r w:rsidR="00A415C4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on the Executive Council of the Macdonald Campus Graduate Students’ Society for the</w:t>
      </w:r>
      <w:r w:rsidR="00F127FF" w:rsidRPr="00F127FF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academic year 202</w:t>
      </w:r>
      <w:r w:rsidR="00B50932">
        <w:rPr>
          <w:rFonts w:ascii="Times New Roman" w:hAnsi="Times New Roman" w:cs="Times New Roman"/>
          <w:lang w:val="en-US"/>
        </w:rPr>
        <w:t>2</w:t>
      </w:r>
      <w:r w:rsidRPr="00F127FF">
        <w:rPr>
          <w:rFonts w:ascii="Times New Roman" w:hAnsi="Times New Roman" w:cs="Times New Roman"/>
          <w:lang w:val="en-US"/>
        </w:rPr>
        <w:t>-202</w:t>
      </w:r>
      <w:r w:rsidR="00B50932">
        <w:rPr>
          <w:rFonts w:ascii="Times New Roman" w:hAnsi="Times New Roman" w:cs="Times New Roman"/>
          <w:lang w:val="en-US"/>
        </w:rPr>
        <w:t>3</w:t>
      </w:r>
      <w:r w:rsidRPr="00F127FF">
        <w:rPr>
          <w:rFonts w:ascii="Times New Roman" w:hAnsi="Times New Roman" w:cs="Times New Roman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76"/>
        <w:gridCol w:w="2491"/>
        <w:gridCol w:w="2491"/>
      </w:tblGrid>
      <w:tr w:rsidR="00F127FF" w14:paraId="448C6A81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3FC71218" w14:textId="7925C6E3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4276" w:type="dxa"/>
            <w:vAlign w:val="center"/>
          </w:tcPr>
          <w:p w14:paraId="530DFF8E" w14:textId="474AA055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2491" w:type="dxa"/>
            <w:vAlign w:val="center"/>
          </w:tcPr>
          <w:p w14:paraId="5B11C672" w14:textId="098E01A3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Program &amp; Year</w:t>
            </w:r>
          </w:p>
        </w:tc>
        <w:tc>
          <w:tcPr>
            <w:tcW w:w="2491" w:type="dxa"/>
            <w:vAlign w:val="center"/>
          </w:tcPr>
          <w:p w14:paraId="53F6F7C7" w14:textId="1442475A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Student ID</w:t>
            </w:r>
          </w:p>
        </w:tc>
      </w:tr>
      <w:tr w:rsidR="00F127FF" w14:paraId="642A2A45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9DEAF34" w14:textId="4DB812FF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4276" w:type="dxa"/>
            <w:vAlign w:val="center"/>
          </w:tcPr>
          <w:p w14:paraId="4EF43DA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AEDE86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3F90B0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E559A10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40A48184" w14:textId="29BDAF88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4276" w:type="dxa"/>
            <w:vAlign w:val="center"/>
          </w:tcPr>
          <w:p w14:paraId="020986B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282B5B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B81D1A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BAB2CF0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250424D7" w14:textId="6D03C7A6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4276" w:type="dxa"/>
            <w:vAlign w:val="center"/>
          </w:tcPr>
          <w:p w14:paraId="2B061B7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45818B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2B8193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F8F223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0E7DF9D" w14:textId="450F23F0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4276" w:type="dxa"/>
            <w:vAlign w:val="center"/>
          </w:tcPr>
          <w:p w14:paraId="5A7A372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DA2474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594727C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0EB86A1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1B6E028E" w14:textId="70E2991C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4276" w:type="dxa"/>
            <w:vAlign w:val="center"/>
          </w:tcPr>
          <w:p w14:paraId="6664D34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509645E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45C386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8F3E404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6989A77" w14:textId="4018A8BB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6</w:t>
            </w:r>
          </w:p>
        </w:tc>
        <w:tc>
          <w:tcPr>
            <w:tcW w:w="4276" w:type="dxa"/>
            <w:vAlign w:val="center"/>
          </w:tcPr>
          <w:p w14:paraId="376AA81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1C0350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5C02FBB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F5FA1E4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F7F2115" w14:textId="0D0DD498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4276" w:type="dxa"/>
            <w:vAlign w:val="center"/>
          </w:tcPr>
          <w:p w14:paraId="1B24DBE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013F18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82570A7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5C6E05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11C20757" w14:textId="6A59A416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4276" w:type="dxa"/>
            <w:vAlign w:val="center"/>
          </w:tcPr>
          <w:p w14:paraId="5BA042E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E33C83A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3951BE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301E3CA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3ECE195" w14:textId="0BF8CDEA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9</w:t>
            </w:r>
          </w:p>
        </w:tc>
        <w:tc>
          <w:tcPr>
            <w:tcW w:w="4276" w:type="dxa"/>
            <w:vAlign w:val="center"/>
          </w:tcPr>
          <w:p w14:paraId="4196E22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46DD87D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5171EB6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A54A417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DFA378F" w14:textId="1DF290D0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0</w:t>
            </w:r>
          </w:p>
        </w:tc>
        <w:tc>
          <w:tcPr>
            <w:tcW w:w="4276" w:type="dxa"/>
            <w:vAlign w:val="center"/>
          </w:tcPr>
          <w:p w14:paraId="633246A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ACE8A5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09DA1CB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4244EED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2B5DFD6" w14:textId="06AA2F7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1</w:t>
            </w:r>
          </w:p>
        </w:tc>
        <w:tc>
          <w:tcPr>
            <w:tcW w:w="4276" w:type="dxa"/>
            <w:vAlign w:val="center"/>
          </w:tcPr>
          <w:p w14:paraId="2658E99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C050477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7892A3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7CEACACD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31C363AE" w14:textId="0F7F4751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2</w:t>
            </w:r>
          </w:p>
        </w:tc>
        <w:tc>
          <w:tcPr>
            <w:tcW w:w="4276" w:type="dxa"/>
            <w:vAlign w:val="center"/>
          </w:tcPr>
          <w:p w14:paraId="2FD3C79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A9C498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8BE05A2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36CFC2D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7FA45DA0" w14:textId="3CDD3D6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3</w:t>
            </w:r>
          </w:p>
        </w:tc>
        <w:tc>
          <w:tcPr>
            <w:tcW w:w="4276" w:type="dxa"/>
            <w:vAlign w:val="center"/>
          </w:tcPr>
          <w:p w14:paraId="5FA8B9BC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6EA4FD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604DBB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D3D73FA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2CCD430E" w14:textId="49AC22C1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4</w:t>
            </w:r>
          </w:p>
        </w:tc>
        <w:tc>
          <w:tcPr>
            <w:tcW w:w="4276" w:type="dxa"/>
            <w:vAlign w:val="center"/>
          </w:tcPr>
          <w:p w14:paraId="59923DA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A536FFA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DFBBAE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54571D8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7C4D03A1" w14:textId="63C8EE6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5</w:t>
            </w:r>
          </w:p>
        </w:tc>
        <w:tc>
          <w:tcPr>
            <w:tcW w:w="4276" w:type="dxa"/>
            <w:vAlign w:val="center"/>
          </w:tcPr>
          <w:p w14:paraId="3191276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8A28F3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F5BF14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18DBAB1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62E689D3" w14:textId="0D471E8F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6</w:t>
            </w:r>
          </w:p>
        </w:tc>
        <w:tc>
          <w:tcPr>
            <w:tcW w:w="4276" w:type="dxa"/>
            <w:vAlign w:val="center"/>
          </w:tcPr>
          <w:p w14:paraId="4142597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96E0C3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DD7240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73EFBF2A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55F6AC8" w14:textId="596DFADC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7</w:t>
            </w:r>
          </w:p>
        </w:tc>
        <w:tc>
          <w:tcPr>
            <w:tcW w:w="4276" w:type="dxa"/>
            <w:vAlign w:val="center"/>
          </w:tcPr>
          <w:p w14:paraId="38901B40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B72409E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925A31F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0CDB01D3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75092F5" w14:textId="39E51D4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8</w:t>
            </w:r>
          </w:p>
        </w:tc>
        <w:tc>
          <w:tcPr>
            <w:tcW w:w="4276" w:type="dxa"/>
            <w:vAlign w:val="center"/>
          </w:tcPr>
          <w:p w14:paraId="49229AD8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F9B2224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D79987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6397F864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1C8C6646" w14:textId="4F883EE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9</w:t>
            </w:r>
          </w:p>
        </w:tc>
        <w:tc>
          <w:tcPr>
            <w:tcW w:w="4276" w:type="dxa"/>
            <w:vAlign w:val="center"/>
          </w:tcPr>
          <w:p w14:paraId="513C3E8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F3760A1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A82B64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638C13A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6FA59027" w14:textId="71AB92BD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0</w:t>
            </w:r>
          </w:p>
        </w:tc>
        <w:tc>
          <w:tcPr>
            <w:tcW w:w="4276" w:type="dxa"/>
            <w:vAlign w:val="center"/>
          </w:tcPr>
          <w:p w14:paraId="3D981A49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F352E93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6487EE5" w14:textId="77777777" w:rsidR="00F127FF" w:rsidRDefault="00F127FF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7B9550D1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7171578" w14:textId="5D659BE2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1</w:t>
            </w:r>
          </w:p>
        </w:tc>
        <w:tc>
          <w:tcPr>
            <w:tcW w:w="4276" w:type="dxa"/>
            <w:vAlign w:val="center"/>
          </w:tcPr>
          <w:p w14:paraId="2B9F92E8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3D3A0DB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8CEAB7B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3DCB6539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340A5F1D" w14:textId="6C5A45BD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2</w:t>
            </w:r>
          </w:p>
        </w:tc>
        <w:tc>
          <w:tcPr>
            <w:tcW w:w="4276" w:type="dxa"/>
            <w:vAlign w:val="center"/>
          </w:tcPr>
          <w:p w14:paraId="0CEFA917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1368AC1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475FF2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3939D1D2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64B19EF4" w14:textId="4DA10D71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3</w:t>
            </w:r>
          </w:p>
        </w:tc>
        <w:tc>
          <w:tcPr>
            <w:tcW w:w="4276" w:type="dxa"/>
            <w:vAlign w:val="center"/>
          </w:tcPr>
          <w:p w14:paraId="0D2BE696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839CA34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C0F1232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26FD80A2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F96E208" w14:textId="714650C2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4</w:t>
            </w:r>
          </w:p>
        </w:tc>
        <w:tc>
          <w:tcPr>
            <w:tcW w:w="4276" w:type="dxa"/>
            <w:vAlign w:val="center"/>
          </w:tcPr>
          <w:p w14:paraId="2A6A192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354F677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D801DA1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112D33FC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B36D124" w14:textId="423D94ED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5</w:t>
            </w:r>
          </w:p>
        </w:tc>
        <w:tc>
          <w:tcPr>
            <w:tcW w:w="4276" w:type="dxa"/>
            <w:vAlign w:val="center"/>
          </w:tcPr>
          <w:p w14:paraId="5102160A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8144DCE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DF9BF50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33EDA8EA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25338E41" w14:textId="0C8CF89D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6</w:t>
            </w:r>
          </w:p>
        </w:tc>
        <w:tc>
          <w:tcPr>
            <w:tcW w:w="4276" w:type="dxa"/>
            <w:vAlign w:val="center"/>
          </w:tcPr>
          <w:p w14:paraId="45E5139A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02DD96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9FB2CAC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7859C741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44EAE858" w14:textId="50EAF7E3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7</w:t>
            </w:r>
          </w:p>
        </w:tc>
        <w:tc>
          <w:tcPr>
            <w:tcW w:w="4276" w:type="dxa"/>
            <w:vAlign w:val="center"/>
          </w:tcPr>
          <w:p w14:paraId="02E04752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11CD5F9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A49B2B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4CAA3AE9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DDD97C4" w14:textId="3996BAC2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8</w:t>
            </w:r>
          </w:p>
        </w:tc>
        <w:tc>
          <w:tcPr>
            <w:tcW w:w="4276" w:type="dxa"/>
            <w:vAlign w:val="center"/>
          </w:tcPr>
          <w:p w14:paraId="0913E5E4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B670B5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B2A9BDD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6C372E02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41DEB3E1" w14:textId="779E143E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9</w:t>
            </w:r>
          </w:p>
        </w:tc>
        <w:tc>
          <w:tcPr>
            <w:tcW w:w="4276" w:type="dxa"/>
            <w:vAlign w:val="center"/>
          </w:tcPr>
          <w:p w14:paraId="17A7A146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4E2A870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664986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6EDE10DC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3C0CC9FF" w14:textId="49119614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0</w:t>
            </w:r>
          </w:p>
        </w:tc>
        <w:tc>
          <w:tcPr>
            <w:tcW w:w="4276" w:type="dxa"/>
            <w:vAlign w:val="center"/>
          </w:tcPr>
          <w:p w14:paraId="51AE0763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C5E534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9AEB837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151A08CC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B22C45E" w14:textId="0F560FD2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1</w:t>
            </w:r>
          </w:p>
        </w:tc>
        <w:tc>
          <w:tcPr>
            <w:tcW w:w="4276" w:type="dxa"/>
            <w:vAlign w:val="center"/>
          </w:tcPr>
          <w:p w14:paraId="4FD3EF3D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08DCDA1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B16647E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0FC6CD48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474FECDE" w14:textId="4C0904B6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2</w:t>
            </w:r>
          </w:p>
        </w:tc>
        <w:tc>
          <w:tcPr>
            <w:tcW w:w="4276" w:type="dxa"/>
            <w:vAlign w:val="center"/>
          </w:tcPr>
          <w:p w14:paraId="603ED098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4D55027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670C873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337AAA30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67A27BA" w14:textId="472FCF9A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3</w:t>
            </w:r>
          </w:p>
        </w:tc>
        <w:tc>
          <w:tcPr>
            <w:tcW w:w="4276" w:type="dxa"/>
            <w:vAlign w:val="center"/>
          </w:tcPr>
          <w:p w14:paraId="1752CCF6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E8DAA4B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BCAF089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541AEF94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6671E31B" w14:textId="6FC239AB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4</w:t>
            </w:r>
          </w:p>
        </w:tc>
        <w:tc>
          <w:tcPr>
            <w:tcW w:w="4276" w:type="dxa"/>
            <w:vAlign w:val="center"/>
          </w:tcPr>
          <w:p w14:paraId="3A22760D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7179222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E4E122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12DF1CBD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E8D664A" w14:textId="5DB1ABB1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5</w:t>
            </w:r>
          </w:p>
        </w:tc>
        <w:tc>
          <w:tcPr>
            <w:tcW w:w="4276" w:type="dxa"/>
            <w:vAlign w:val="center"/>
          </w:tcPr>
          <w:p w14:paraId="6199E6E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83BBA01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65B97E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08C4B76F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70BE7AEE" w14:textId="2418DA53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6</w:t>
            </w:r>
          </w:p>
        </w:tc>
        <w:tc>
          <w:tcPr>
            <w:tcW w:w="4276" w:type="dxa"/>
            <w:vAlign w:val="center"/>
          </w:tcPr>
          <w:p w14:paraId="567EF7B8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5FF2200A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6C4036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48D2B96B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5796D35D" w14:textId="0A03F894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7</w:t>
            </w:r>
          </w:p>
        </w:tc>
        <w:tc>
          <w:tcPr>
            <w:tcW w:w="4276" w:type="dxa"/>
            <w:vAlign w:val="center"/>
          </w:tcPr>
          <w:p w14:paraId="50378C32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E0A4C34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C1A5243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594B2BFC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04210914" w14:textId="793D9B98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8</w:t>
            </w:r>
          </w:p>
        </w:tc>
        <w:tc>
          <w:tcPr>
            <w:tcW w:w="4276" w:type="dxa"/>
            <w:vAlign w:val="center"/>
          </w:tcPr>
          <w:p w14:paraId="0266048F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EC98F95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596125C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583BA24F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34F19EA0" w14:textId="18BBDBAD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9</w:t>
            </w:r>
          </w:p>
        </w:tc>
        <w:tc>
          <w:tcPr>
            <w:tcW w:w="4276" w:type="dxa"/>
            <w:vAlign w:val="center"/>
          </w:tcPr>
          <w:p w14:paraId="345F212A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0881536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3FA28100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AE548B" w14:paraId="04B4A5AD" w14:textId="77777777" w:rsidTr="00AB1E46">
        <w:trPr>
          <w:trHeight w:val="113"/>
        </w:trPr>
        <w:tc>
          <w:tcPr>
            <w:tcW w:w="704" w:type="dxa"/>
            <w:vAlign w:val="center"/>
          </w:tcPr>
          <w:p w14:paraId="4A0AF9FB" w14:textId="36CCE0C8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40</w:t>
            </w:r>
          </w:p>
        </w:tc>
        <w:tc>
          <w:tcPr>
            <w:tcW w:w="4276" w:type="dxa"/>
            <w:vAlign w:val="center"/>
          </w:tcPr>
          <w:p w14:paraId="2224E55B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C7F9F5C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7117B51" w14:textId="77777777" w:rsidR="00AE548B" w:rsidRDefault="00AE548B" w:rsidP="00A415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199F9C98" w14:textId="77777777" w:rsidR="00231437" w:rsidRDefault="00231437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lang w:val="en-US"/>
        </w:rPr>
      </w:pPr>
    </w:p>
    <w:p w14:paraId="60D3D3E7" w14:textId="5C85F1F1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ame of Nomine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_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McGill ID</w:t>
      </w:r>
      <w:r w:rsidR="00F127FF">
        <w:rPr>
          <w:rFonts w:ascii="Times New Roman" w:hAnsi="Times New Roman" w:cs="Times New Roman"/>
          <w:lang w:val="en-US"/>
        </w:rPr>
        <w:t xml:space="preserve">: </w:t>
      </w:r>
      <w:r w:rsidRPr="00F127FF">
        <w:rPr>
          <w:rFonts w:ascii="Times New Roman" w:hAnsi="Times New Roman" w:cs="Times New Roman"/>
          <w:lang w:val="en-US"/>
        </w:rPr>
        <w:t>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Pr="00F127FF">
        <w:rPr>
          <w:rFonts w:ascii="Times New Roman" w:hAnsi="Times New Roman" w:cs="Times New Roman"/>
          <w:lang w:val="en-US"/>
        </w:rPr>
        <w:t xml:space="preserve">_______                    </w:t>
      </w:r>
      <w:r w:rsidRPr="00F127FF">
        <w:rPr>
          <w:rFonts w:ascii="Times New Roman" w:hAnsi="Times New Roman" w:cs="Times New Roman"/>
          <w:b/>
          <w:bCs/>
          <w:lang w:val="en-US"/>
        </w:rPr>
        <w:t>Program &amp; Year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Phone/E-mail:</w:t>
      </w:r>
      <w:r w:rsidRPr="00F127FF">
        <w:rPr>
          <w:rFonts w:ascii="Times New Roman" w:hAnsi="Times New Roman" w:cs="Times New Roman"/>
          <w:lang w:val="en-US"/>
        </w:rPr>
        <w:t xml:space="preserve"> 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>_________</w:t>
      </w:r>
    </w:p>
    <w:p w14:paraId="39753D1B" w14:textId="2D6AB4BF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Address:</w:t>
      </w:r>
      <w:r w:rsidRPr="00F127FF">
        <w:rPr>
          <w:rFonts w:ascii="Times New Roman" w:hAnsi="Times New Roman" w:cs="Times New Roman"/>
          <w:lang w:val="en-US"/>
        </w:rPr>
        <w:t xml:space="preserve"> __________________________________________</w:t>
      </w:r>
      <w:r w:rsidR="00F127FF">
        <w:rPr>
          <w:rFonts w:ascii="Times New Roman" w:hAnsi="Times New Roman" w:cs="Times New Roman"/>
          <w:lang w:val="en-US"/>
        </w:rPr>
        <w:t>___________</w:t>
      </w:r>
    </w:p>
    <w:p w14:paraId="61B5F5C5" w14:textId="6CA34B94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ee’s Signatur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Dat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</w:p>
    <w:p w14:paraId="1CA272EA" w14:textId="3428E96E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 xml:space="preserve">All positions require </w:t>
      </w:r>
      <w:r w:rsidRPr="00F127FF">
        <w:rPr>
          <w:rFonts w:ascii="Times New Roman" w:hAnsi="Times New Roman" w:cs="Times New Roman"/>
          <w:b/>
          <w:bCs/>
          <w:u w:val="single"/>
          <w:lang w:val="en-US"/>
        </w:rPr>
        <w:t>20</w:t>
      </w:r>
      <w:r w:rsidRPr="00F127FF">
        <w:rPr>
          <w:rFonts w:ascii="Times New Roman" w:hAnsi="Times New Roman" w:cs="Times New Roman"/>
          <w:lang w:val="en-US"/>
        </w:rPr>
        <w:t xml:space="preserve"> nominations</w:t>
      </w:r>
      <w:r w:rsidR="00F127FF">
        <w:rPr>
          <w:rFonts w:ascii="Times New Roman" w:hAnsi="Times New Roman" w:cs="Times New Roman"/>
          <w:lang w:val="en-US"/>
        </w:rPr>
        <w:t>/signature</w:t>
      </w:r>
      <w:r w:rsidR="002A4A4F">
        <w:rPr>
          <w:rFonts w:ascii="Times New Roman" w:hAnsi="Times New Roman" w:cs="Times New Roman"/>
          <w:lang w:val="en-US"/>
        </w:rPr>
        <w:t xml:space="preserve">s </w:t>
      </w:r>
      <w:r w:rsidR="002A4A4F" w:rsidRPr="002A4A4F">
        <w:rPr>
          <w:rFonts w:ascii="Times New Roman" w:hAnsi="Times New Roman" w:cs="Times New Roman"/>
          <w:lang w:val="en-US"/>
        </w:rPr>
        <w:t>except ‘President’, which requires 40 nominations</w:t>
      </w:r>
      <w:r w:rsidR="00F127FF">
        <w:rPr>
          <w:rFonts w:ascii="Times New Roman" w:hAnsi="Times New Roman" w:cs="Times New Roman"/>
          <w:lang w:val="en-US"/>
        </w:rPr>
        <w:t xml:space="preserve">. </w:t>
      </w:r>
    </w:p>
    <w:p w14:paraId="282D6D2A" w14:textId="5F8BFB3E" w:rsidR="00AC01C6" w:rsidRPr="00F127FF" w:rsidRDefault="00F127FF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  <w:r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Only current graduate students can sign nominations.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Please send your completed form by 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May </w:t>
      </w:r>
      <w:r w:rsidR="00AB1E46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9</w:t>
      </w:r>
      <w:r w:rsidR="002A4A4F" w:rsidRPr="002A4A4F">
        <w:rPr>
          <w:rFonts w:ascii="Times New Roman" w:hAnsi="Times New Roman" w:cs="Times New Roman"/>
          <w:b/>
          <w:bCs/>
          <w:sz w:val="25"/>
          <w:szCs w:val="25"/>
          <w:u w:val="single"/>
          <w:vertAlign w:val="superscript"/>
          <w:lang w:val="en-US"/>
        </w:rPr>
        <w:t>th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,</w:t>
      </w:r>
      <w:r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202</w:t>
      </w:r>
      <w:r w:rsidR="002A4A4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2</w:t>
      </w:r>
      <w:r w:rsidR="00190292"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(11:59 pm)</w:t>
      </w:r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by email to </w:t>
      </w:r>
      <w:hyperlink r:id="rId6" w:history="1">
        <w:r w:rsidR="007D791B" w:rsidRPr="009D25FD">
          <w:rPr>
            <w:rStyle w:val="Hyperlink"/>
            <w:rFonts w:ascii="Times New Roman" w:hAnsi="Times New Roman" w:cs="Times New Roman"/>
            <w:sz w:val="25"/>
            <w:szCs w:val="25"/>
            <w:lang w:val="en-US"/>
          </w:rPr>
          <w:t>mcgss-vp.pgss@mail.mcgill.ca</w:t>
        </w:r>
      </w:hyperlink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</w:p>
    <w:sectPr w:rsidR="00AC01C6" w:rsidRPr="00F127FF" w:rsidSect="00AB1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94" w:right="1134" w:bottom="79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23EEA" w14:textId="77777777" w:rsidR="00040BF0" w:rsidRDefault="00040BF0" w:rsidP="00040BF0">
      <w:r>
        <w:separator/>
      </w:r>
    </w:p>
  </w:endnote>
  <w:endnote w:type="continuationSeparator" w:id="0">
    <w:p w14:paraId="5F0E7C9A" w14:textId="77777777" w:rsidR="00040BF0" w:rsidRDefault="00040BF0" w:rsidP="00040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2124A" w14:textId="77777777" w:rsidR="00040BF0" w:rsidRDefault="00040B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C9277" w14:textId="77777777" w:rsidR="00040BF0" w:rsidRDefault="00040B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6CFC1" w14:textId="77777777" w:rsidR="00040BF0" w:rsidRDefault="00040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4C1E" w14:textId="77777777" w:rsidR="00040BF0" w:rsidRDefault="00040BF0" w:rsidP="00040BF0">
      <w:r>
        <w:separator/>
      </w:r>
    </w:p>
  </w:footnote>
  <w:footnote w:type="continuationSeparator" w:id="0">
    <w:p w14:paraId="6C2F4209" w14:textId="77777777" w:rsidR="00040BF0" w:rsidRDefault="00040BF0" w:rsidP="00040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B236C" w14:textId="77ADC33E" w:rsidR="00040BF0" w:rsidRDefault="00B50932">
    <w:pPr>
      <w:pStyle w:val="Header"/>
    </w:pPr>
    <w:r>
      <w:rPr>
        <w:noProof/>
      </w:rPr>
      <w:pict w14:anchorId="602810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7" o:spid="_x0000_s2050" type="#_x0000_t75" style="position:absolute;margin-left:0;margin-top:0;width:498.5pt;height:151.5pt;z-index:-251657216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72A43" w14:textId="7C134BCD" w:rsidR="00040BF0" w:rsidRDefault="00B50932">
    <w:pPr>
      <w:pStyle w:val="Header"/>
    </w:pPr>
    <w:r>
      <w:rPr>
        <w:noProof/>
      </w:rPr>
      <w:pict w14:anchorId="0B4FEA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8" o:spid="_x0000_s2051" type="#_x0000_t75" style="position:absolute;margin-left:0;margin-top:0;width:498.5pt;height:151.5pt;z-index:-251656192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A07E5" w14:textId="280CF030" w:rsidR="00040BF0" w:rsidRDefault="00B50932">
    <w:pPr>
      <w:pStyle w:val="Header"/>
    </w:pPr>
    <w:r>
      <w:rPr>
        <w:noProof/>
      </w:rPr>
      <w:pict w14:anchorId="136729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75796" o:spid="_x0000_s2049" type="#_x0000_t75" style="position:absolute;margin-left:0;margin-top:0;width:498.5pt;height:151.5pt;z-index:-251658240;mso-position-horizontal:center;mso-position-horizontal-relative:margin;mso-position-vertical:center;mso-position-vertical-relative:margin" o:allowincell="f">
          <v:imagedata r:id="rId1" o:title="transparent text log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DYwMDM0sTQwMzZR0lEKTi0uzszPAykwqQUACRe0NiwAAAA="/>
  </w:docVars>
  <w:rsids>
    <w:rsidRoot w:val="00F50D26"/>
    <w:rsid w:val="00003823"/>
    <w:rsid w:val="000046C1"/>
    <w:rsid w:val="0001512F"/>
    <w:rsid w:val="00022BEE"/>
    <w:rsid w:val="00032361"/>
    <w:rsid w:val="00040BF0"/>
    <w:rsid w:val="00043425"/>
    <w:rsid w:val="000437A2"/>
    <w:rsid w:val="00081FAA"/>
    <w:rsid w:val="0008738D"/>
    <w:rsid w:val="000913F9"/>
    <w:rsid w:val="000A2659"/>
    <w:rsid w:val="000C56F2"/>
    <w:rsid w:val="000F6411"/>
    <w:rsid w:val="00100582"/>
    <w:rsid w:val="00190292"/>
    <w:rsid w:val="0019552F"/>
    <w:rsid w:val="001A3406"/>
    <w:rsid w:val="001B3460"/>
    <w:rsid w:val="001C051E"/>
    <w:rsid w:val="001C0F44"/>
    <w:rsid w:val="001C5D42"/>
    <w:rsid w:val="001D048D"/>
    <w:rsid w:val="001D1798"/>
    <w:rsid w:val="001F673B"/>
    <w:rsid w:val="002105F6"/>
    <w:rsid w:val="00214CB2"/>
    <w:rsid w:val="00214CD8"/>
    <w:rsid w:val="002261F6"/>
    <w:rsid w:val="00231437"/>
    <w:rsid w:val="002349C3"/>
    <w:rsid w:val="00246F74"/>
    <w:rsid w:val="002669D0"/>
    <w:rsid w:val="00266FF9"/>
    <w:rsid w:val="002746A9"/>
    <w:rsid w:val="0027619F"/>
    <w:rsid w:val="0029529E"/>
    <w:rsid w:val="002A41A5"/>
    <w:rsid w:val="002A4A4F"/>
    <w:rsid w:val="002A4DD8"/>
    <w:rsid w:val="002B1385"/>
    <w:rsid w:val="002B168E"/>
    <w:rsid w:val="002C26B7"/>
    <w:rsid w:val="003015C8"/>
    <w:rsid w:val="003032C7"/>
    <w:rsid w:val="00326B5A"/>
    <w:rsid w:val="00335AB0"/>
    <w:rsid w:val="003A10E8"/>
    <w:rsid w:val="003B201B"/>
    <w:rsid w:val="003B54BF"/>
    <w:rsid w:val="003C4C0A"/>
    <w:rsid w:val="003D6D87"/>
    <w:rsid w:val="004775C3"/>
    <w:rsid w:val="00482F7E"/>
    <w:rsid w:val="004A6347"/>
    <w:rsid w:val="004E45A1"/>
    <w:rsid w:val="004F2502"/>
    <w:rsid w:val="004F671D"/>
    <w:rsid w:val="004F7E7D"/>
    <w:rsid w:val="005049B1"/>
    <w:rsid w:val="00527A50"/>
    <w:rsid w:val="005443D7"/>
    <w:rsid w:val="005658D1"/>
    <w:rsid w:val="005807C4"/>
    <w:rsid w:val="005F25CE"/>
    <w:rsid w:val="005F49AE"/>
    <w:rsid w:val="00605E83"/>
    <w:rsid w:val="0061407E"/>
    <w:rsid w:val="0061529E"/>
    <w:rsid w:val="00637925"/>
    <w:rsid w:val="00653D27"/>
    <w:rsid w:val="00655062"/>
    <w:rsid w:val="00672F6E"/>
    <w:rsid w:val="0069258E"/>
    <w:rsid w:val="006A2A1A"/>
    <w:rsid w:val="006B3307"/>
    <w:rsid w:val="006C25BE"/>
    <w:rsid w:val="006D3D8B"/>
    <w:rsid w:val="006E157E"/>
    <w:rsid w:val="006E7EE0"/>
    <w:rsid w:val="006F22A7"/>
    <w:rsid w:val="006F2314"/>
    <w:rsid w:val="007041BA"/>
    <w:rsid w:val="00711E11"/>
    <w:rsid w:val="00727C4D"/>
    <w:rsid w:val="00740FA0"/>
    <w:rsid w:val="00754247"/>
    <w:rsid w:val="00756637"/>
    <w:rsid w:val="00757BFB"/>
    <w:rsid w:val="0076631C"/>
    <w:rsid w:val="00767361"/>
    <w:rsid w:val="00775A52"/>
    <w:rsid w:val="007771C9"/>
    <w:rsid w:val="007A3013"/>
    <w:rsid w:val="007A34AB"/>
    <w:rsid w:val="007B0D18"/>
    <w:rsid w:val="007D791B"/>
    <w:rsid w:val="007E0D21"/>
    <w:rsid w:val="007F05F8"/>
    <w:rsid w:val="008247B8"/>
    <w:rsid w:val="008274E3"/>
    <w:rsid w:val="00844522"/>
    <w:rsid w:val="0086161B"/>
    <w:rsid w:val="008915F8"/>
    <w:rsid w:val="00896542"/>
    <w:rsid w:val="008B007B"/>
    <w:rsid w:val="008B1AA0"/>
    <w:rsid w:val="008C219C"/>
    <w:rsid w:val="008D38A7"/>
    <w:rsid w:val="009112CA"/>
    <w:rsid w:val="00912A52"/>
    <w:rsid w:val="009469A7"/>
    <w:rsid w:val="0095117D"/>
    <w:rsid w:val="0097454A"/>
    <w:rsid w:val="00982A7D"/>
    <w:rsid w:val="009854A0"/>
    <w:rsid w:val="009869FA"/>
    <w:rsid w:val="0098713F"/>
    <w:rsid w:val="009912AC"/>
    <w:rsid w:val="009928EF"/>
    <w:rsid w:val="009A1035"/>
    <w:rsid w:val="009E4229"/>
    <w:rsid w:val="009E4876"/>
    <w:rsid w:val="00A36652"/>
    <w:rsid w:val="00A415C4"/>
    <w:rsid w:val="00A50157"/>
    <w:rsid w:val="00A527B2"/>
    <w:rsid w:val="00A57E0C"/>
    <w:rsid w:val="00A738A4"/>
    <w:rsid w:val="00A82BC5"/>
    <w:rsid w:val="00A94002"/>
    <w:rsid w:val="00AA58AD"/>
    <w:rsid w:val="00AB1E46"/>
    <w:rsid w:val="00AB485D"/>
    <w:rsid w:val="00AB7C12"/>
    <w:rsid w:val="00AC4B28"/>
    <w:rsid w:val="00AC7B30"/>
    <w:rsid w:val="00AE548B"/>
    <w:rsid w:val="00AF42E9"/>
    <w:rsid w:val="00B16873"/>
    <w:rsid w:val="00B45797"/>
    <w:rsid w:val="00B50932"/>
    <w:rsid w:val="00B63640"/>
    <w:rsid w:val="00B83361"/>
    <w:rsid w:val="00BC4DFA"/>
    <w:rsid w:val="00BD2DC2"/>
    <w:rsid w:val="00BD75ED"/>
    <w:rsid w:val="00BE0E6B"/>
    <w:rsid w:val="00BE3ED6"/>
    <w:rsid w:val="00C013CA"/>
    <w:rsid w:val="00C209FB"/>
    <w:rsid w:val="00C34EDB"/>
    <w:rsid w:val="00CB24BD"/>
    <w:rsid w:val="00CB2FBC"/>
    <w:rsid w:val="00CB31F7"/>
    <w:rsid w:val="00CB594B"/>
    <w:rsid w:val="00CC20B0"/>
    <w:rsid w:val="00CD5DDA"/>
    <w:rsid w:val="00D3344D"/>
    <w:rsid w:val="00D37116"/>
    <w:rsid w:val="00D74CC7"/>
    <w:rsid w:val="00D87CB6"/>
    <w:rsid w:val="00DC252B"/>
    <w:rsid w:val="00DE412A"/>
    <w:rsid w:val="00E407B3"/>
    <w:rsid w:val="00E572A2"/>
    <w:rsid w:val="00EB6034"/>
    <w:rsid w:val="00EB7821"/>
    <w:rsid w:val="00EC5F5F"/>
    <w:rsid w:val="00F02EE3"/>
    <w:rsid w:val="00F127FF"/>
    <w:rsid w:val="00F1375B"/>
    <w:rsid w:val="00F2157B"/>
    <w:rsid w:val="00F50D26"/>
    <w:rsid w:val="00F56AD7"/>
    <w:rsid w:val="00F60D95"/>
    <w:rsid w:val="00F61584"/>
    <w:rsid w:val="00F721E7"/>
    <w:rsid w:val="00F85928"/>
    <w:rsid w:val="00F95D2A"/>
    <w:rsid w:val="00FD5C49"/>
    <w:rsid w:val="00FE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EE90ACD"/>
  <w14:defaultImageDpi w14:val="32767"/>
  <w15:chartTrackingRefBased/>
  <w15:docId w15:val="{CBA45959-B333-2F44-A5E8-128B9350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2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52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127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0BF0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40B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0BF0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cgss-vp.pgss@mail.mcgill.ca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 Guglielmi</dc:creator>
  <cp:keywords/>
  <dc:description/>
  <cp:lastModifiedBy>Mohammed Antar</cp:lastModifiedBy>
  <cp:revision>5</cp:revision>
  <dcterms:created xsi:type="dcterms:W3CDTF">2022-04-29T03:45:00Z</dcterms:created>
  <dcterms:modified xsi:type="dcterms:W3CDTF">2022-05-02T20:26:00Z</dcterms:modified>
</cp:coreProperties>
</file>